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BEF7BB" w14:textId="77777777" w:rsidR="00111E27" w:rsidRDefault="00111E27" w:rsidP="00111E27">
      <w:pPr>
        <w:spacing w:after="0" w:line="240" w:lineRule="auto"/>
      </w:pPr>
      <w:bookmarkStart w:id="0" w:name="_GoBack"/>
      <w:bookmarkEnd w:id="0"/>
      <w:r>
        <w:t>Anexo I - Planilha de disponibilidade de bolsas</w:t>
      </w:r>
    </w:p>
    <w:p w14:paraId="56328A70" w14:textId="77777777" w:rsidR="00111E27" w:rsidRDefault="00111E27" w:rsidP="00111E27">
      <w:pPr>
        <w:spacing w:after="0" w:line="240" w:lineRule="auto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90"/>
        <w:gridCol w:w="1135"/>
        <w:gridCol w:w="1276"/>
        <w:gridCol w:w="1416"/>
        <w:gridCol w:w="1416"/>
        <w:gridCol w:w="6080"/>
        <w:gridCol w:w="1381"/>
      </w:tblGrid>
      <w:tr w:rsidR="00111E27" w14:paraId="2C08363A" w14:textId="77777777" w:rsidTr="004F0D44">
        <w:tc>
          <w:tcPr>
            <w:tcW w:w="1290" w:type="dxa"/>
            <w:vAlign w:val="center"/>
          </w:tcPr>
          <w:p w14:paraId="6BF5CBCB" w14:textId="77777777" w:rsidR="00111E27" w:rsidRDefault="00111E27" w:rsidP="006C1635">
            <w:pPr>
              <w:jc w:val="center"/>
            </w:pPr>
            <w:r>
              <w:t>Vaga</w:t>
            </w:r>
          </w:p>
        </w:tc>
        <w:tc>
          <w:tcPr>
            <w:tcW w:w="1135" w:type="dxa"/>
            <w:vAlign w:val="center"/>
          </w:tcPr>
          <w:p w14:paraId="4F98142B" w14:textId="77777777" w:rsidR="00111E27" w:rsidRDefault="00111E27" w:rsidP="006C1635">
            <w:pPr>
              <w:jc w:val="center"/>
            </w:pPr>
            <w:r>
              <w:t>Vigência Estimada</w:t>
            </w:r>
          </w:p>
        </w:tc>
        <w:tc>
          <w:tcPr>
            <w:tcW w:w="1276" w:type="dxa"/>
            <w:vAlign w:val="center"/>
          </w:tcPr>
          <w:p w14:paraId="184AA558" w14:textId="77777777" w:rsidR="00111E27" w:rsidRDefault="00111E27" w:rsidP="006C1635">
            <w:pPr>
              <w:jc w:val="center"/>
            </w:pPr>
            <w:r>
              <w:t>Quantidade</w:t>
            </w:r>
          </w:p>
        </w:tc>
        <w:tc>
          <w:tcPr>
            <w:tcW w:w="1416" w:type="dxa"/>
            <w:vAlign w:val="center"/>
          </w:tcPr>
          <w:p w14:paraId="02B5CDC8" w14:textId="77777777" w:rsidR="00111E27" w:rsidRDefault="00111E27" w:rsidP="006C1635">
            <w:pPr>
              <w:jc w:val="center"/>
            </w:pPr>
            <w:r>
              <w:t>Local de trabalho</w:t>
            </w:r>
          </w:p>
        </w:tc>
        <w:tc>
          <w:tcPr>
            <w:tcW w:w="1416" w:type="dxa"/>
            <w:vAlign w:val="center"/>
          </w:tcPr>
          <w:p w14:paraId="13A41699" w14:textId="77777777" w:rsidR="00111E27" w:rsidRDefault="00111E27" w:rsidP="006C1635">
            <w:pPr>
              <w:jc w:val="center"/>
            </w:pPr>
            <w:r>
              <w:t>Carga horária</w:t>
            </w:r>
          </w:p>
        </w:tc>
        <w:tc>
          <w:tcPr>
            <w:tcW w:w="6080" w:type="dxa"/>
            <w:vAlign w:val="center"/>
          </w:tcPr>
          <w:p w14:paraId="1903B41E" w14:textId="77777777" w:rsidR="00111E27" w:rsidRDefault="00111E27" w:rsidP="006C1635">
            <w:pPr>
              <w:jc w:val="center"/>
            </w:pPr>
            <w:r>
              <w:t>Requisitos / Atividades a serem desenvolvidas</w:t>
            </w:r>
          </w:p>
        </w:tc>
        <w:tc>
          <w:tcPr>
            <w:tcW w:w="1381" w:type="dxa"/>
            <w:vAlign w:val="center"/>
          </w:tcPr>
          <w:p w14:paraId="3E21A6C9" w14:textId="77777777" w:rsidR="00111E27" w:rsidRDefault="00111E27" w:rsidP="006C1635">
            <w:pPr>
              <w:jc w:val="center"/>
            </w:pPr>
            <w:r>
              <w:t>Valor da Bolsa</w:t>
            </w:r>
          </w:p>
        </w:tc>
      </w:tr>
      <w:tr w:rsidR="00111E27" w14:paraId="7C425BD5" w14:textId="77777777" w:rsidTr="004F0D44">
        <w:tc>
          <w:tcPr>
            <w:tcW w:w="1290" w:type="dxa"/>
          </w:tcPr>
          <w:p w14:paraId="5215144E" w14:textId="1F21BCB1" w:rsidR="00111E27" w:rsidRPr="004D4BCA" w:rsidRDefault="004F0D44" w:rsidP="008B393D">
            <w:pPr>
              <w:jc w:val="center"/>
              <w:rPr>
                <w:highlight w:val="yellow"/>
              </w:rPr>
            </w:pPr>
            <w:r w:rsidRPr="00780EE9">
              <w:t xml:space="preserve">Bolsa – Modalidade </w:t>
            </w:r>
            <w:r w:rsidR="008B393D">
              <w:t>C</w:t>
            </w:r>
          </w:p>
        </w:tc>
        <w:tc>
          <w:tcPr>
            <w:tcW w:w="1135" w:type="dxa"/>
          </w:tcPr>
          <w:p w14:paraId="0DB8C7E2" w14:textId="19056BDF" w:rsidR="00111E27" w:rsidRPr="004D4BCA" w:rsidRDefault="0077262F" w:rsidP="00780EE9">
            <w:pPr>
              <w:jc w:val="center"/>
              <w:rPr>
                <w:highlight w:val="yellow"/>
              </w:rPr>
            </w:pPr>
            <w:r>
              <w:t>4</w:t>
            </w:r>
            <w:r w:rsidR="00111E27" w:rsidRPr="00780EE9">
              <w:t xml:space="preserve"> meses</w:t>
            </w:r>
          </w:p>
        </w:tc>
        <w:tc>
          <w:tcPr>
            <w:tcW w:w="1276" w:type="dxa"/>
          </w:tcPr>
          <w:p w14:paraId="04D8F0E3" w14:textId="70D277F4" w:rsidR="00111E27" w:rsidRPr="004D4BCA" w:rsidRDefault="00780EE9" w:rsidP="006C1635">
            <w:pPr>
              <w:jc w:val="center"/>
              <w:rPr>
                <w:highlight w:val="yellow"/>
              </w:rPr>
            </w:pPr>
            <w:r w:rsidRPr="00780EE9">
              <w:t>1</w:t>
            </w:r>
          </w:p>
        </w:tc>
        <w:tc>
          <w:tcPr>
            <w:tcW w:w="1416" w:type="dxa"/>
          </w:tcPr>
          <w:p w14:paraId="119DE865" w14:textId="48BBEA4E" w:rsidR="00111E27" w:rsidRPr="004D4BCA" w:rsidRDefault="00111E27" w:rsidP="0077262F">
            <w:pPr>
              <w:jc w:val="center"/>
              <w:rPr>
                <w:highlight w:val="yellow"/>
              </w:rPr>
            </w:pPr>
            <w:r w:rsidRPr="00780EE9">
              <w:t xml:space="preserve">Embrapa </w:t>
            </w:r>
            <w:r w:rsidR="0077262F">
              <w:t>Arroz e Feijão</w:t>
            </w:r>
            <w:r w:rsidR="00780EE9" w:rsidRPr="00780EE9">
              <w:t xml:space="preserve"> (</w:t>
            </w:r>
            <w:r w:rsidR="0077262F">
              <w:t xml:space="preserve">Santo </w:t>
            </w:r>
            <w:proofErr w:type="spellStart"/>
            <w:r w:rsidR="0077262F">
              <w:t>Antonio</w:t>
            </w:r>
            <w:proofErr w:type="spellEnd"/>
            <w:r w:rsidR="0077262F">
              <w:t xml:space="preserve"> de </w:t>
            </w:r>
            <w:proofErr w:type="spellStart"/>
            <w:r w:rsidR="0077262F">
              <w:t>Goias</w:t>
            </w:r>
            <w:proofErr w:type="spellEnd"/>
            <w:r w:rsidR="0077262F">
              <w:t>/GO</w:t>
            </w:r>
            <w:r w:rsidR="00780EE9" w:rsidRPr="00780EE9">
              <w:t>)</w:t>
            </w:r>
          </w:p>
        </w:tc>
        <w:tc>
          <w:tcPr>
            <w:tcW w:w="1416" w:type="dxa"/>
          </w:tcPr>
          <w:p w14:paraId="71E91972" w14:textId="77777777" w:rsidR="00111E27" w:rsidRPr="004D4BCA" w:rsidRDefault="00111E27" w:rsidP="006C1635">
            <w:pPr>
              <w:jc w:val="center"/>
              <w:rPr>
                <w:highlight w:val="yellow"/>
              </w:rPr>
            </w:pPr>
            <w:r w:rsidRPr="00780EE9">
              <w:t>40hs semanais</w:t>
            </w:r>
          </w:p>
        </w:tc>
        <w:tc>
          <w:tcPr>
            <w:tcW w:w="6080" w:type="dxa"/>
          </w:tcPr>
          <w:p w14:paraId="16821171" w14:textId="2BEA4BA9" w:rsidR="00111E27" w:rsidRPr="00046869" w:rsidRDefault="004E325F" w:rsidP="00111E27">
            <w:r w:rsidRPr="00046869">
              <w:rPr>
                <w:u w:val="single"/>
              </w:rPr>
              <w:t>Requisitos</w:t>
            </w:r>
            <w:r w:rsidR="00B72A03">
              <w:rPr>
                <w:u w:val="single"/>
              </w:rPr>
              <w:t xml:space="preserve"> obrigatórios</w:t>
            </w:r>
            <w:r w:rsidR="00111E27" w:rsidRPr="00046869">
              <w:t>:</w:t>
            </w:r>
          </w:p>
          <w:p w14:paraId="16E3EC9A" w14:textId="77777777" w:rsidR="00111E27" w:rsidRPr="00046869" w:rsidRDefault="00111E27" w:rsidP="00046869">
            <w:pPr>
              <w:ind w:firstLine="708"/>
            </w:pPr>
          </w:p>
          <w:p w14:paraId="1A5AA673" w14:textId="6A72E528" w:rsidR="00111E27" w:rsidRDefault="004F0D44" w:rsidP="0077262F">
            <w:pPr>
              <w:jc w:val="both"/>
              <w:rPr>
                <w:rFonts w:cstheme="minorHAnsi"/>
              </w:rPr>
            </w:pPr>
            <w:r w:rsidRPr="00046869">
              <w:rPr>
                <w:rFonts w:cstheme="minorHAnsi"/>
              </w:rPr>
              <w:t>Profissiona</w:t>
            </w:r>
            <w:r w:rsidR="0081678D" w:rsidRPr="00046869">
              <w:rPr>
                <w:rFonts w:cstheme="minorHAnsi"/>
              </w:rPr>
              <w:t>l de nível superior</w:t>
            </w:r>
            <w:r w:rsidR="008E26B2">
              <w:rPr>
                <w:rFonts w:cstheme="minorHAnsi"/>
              </w:rPr>
              <w:t xml:space="preserve"> em </w:t>
            </w:r>
            <w:r w:rsidR="0077262F">
              <w:rPr>
                <w:rFonts w:cstheme="minorHAnsi"/>
              </w:rPr>
              <w:t>Engenharia de Alimentos</w:t>
            </w:r>
            <w:r w:rsidRPr="00046869">
              <w:rPr>
                <w:rFonts w:cstheme="minorHAnsi"/>
              </w:rPr>
              <w:t xml:space="preserve">; </w:t>
            </w:r>
            <w:r w:rsidR="003117AE" w:rsidRPr="00046869">
              <w:rPr>
                <w:rFonts w:cstheme="minorHAnsi"/>
              </w:rPr>
              <w:t xml:space="preserve">mestrado e </w:t>
            </w:r>
            <w:r w:rsidRPr="00046869">
              <w:rPr>
                <w:rFonts w:cstheme="minorHAnsi"/>
              </w:rPr>
              <w:t xml:space="preserve">doutorado em </w:t>
            </w:r>
            <w:r w:rsidR="0077262F">
              <w:rPr>
                <w:rFonts w:cstheme="minorHAnsi"/>
              </w:rPr>
              <w:t>Ciência e Tecnologia de Alimentos</w:t>
            </w:r>
            <w:r w:rsidRPr="00046869">
              <w:rPr>
                <w:rFonts w:cstheme="minorHAnsi"/>
              </w:rPr>
              <w:t xml:space="preserve">, </w:t>
            </w:r>
            <w:r w:rsidR="00D5629E" w:rsidRPr="00046869">
              <w:rPr>
                <w:rFonts w:cstheme="minorHAnsi"/>
              </w:rPr>
              <w:t xml:space="preserve">com experiência </w:t>
            </w:r>
            <w:r w:rsidR="008B393D">
              <w:rPr>
                <w:rFonts w:cstheme="minorHAnsi"/>
              </w:rPr>
              <w:t xml:space="preserve">profissional </w:t>
            </w:r>
            <w:r w:rsidR="0077262F">
              <w:rPr>
                <w:rFonts w:cstheme="minorHAnsi"/>
              </w:rPr>
              <w:t>comprovada</w:t>
            </w:r>
            <w:r w:rsidR="00D5629E" w:rsidRPr="00046869">
              <w:rPr>
                <w:rFonts w:cstheme="minorHAnsi"/>
              </w:rPr>
              <w:t xml:space="preserve"> em atividades de pesquisa, desenvolvimento ou inovação</w:t>
            </w:r>
            <w:r w:rsidR="0077262F">
              <w:rPr>
                <w:rFonts w:cstheme="minorHAnsi"/>
              </w:rPr>
              <w:t xml:space="preserve">, </w:t>
            </w:r>
            <w:r w:rsidR="0077262F" w:rsidRPr="0077262F">
              <w:rPr>
                <w:rFonts w:cstheme="minorHAnsi"/>
              </w:rPr>
              <w:t>na área de execução do projeto</w:t>
            </w:r>
            <w:r w:rsidR="00D5629E" w:rsidRPr="00046869">
              <w:rPr>
                <w:rFonts w:cstheme="minorHAnsi"/>
              </w:rPr>
              <w:t>.</w:t>
            </w:r>
            <w:r w:rsidR="0077262F" w:rsidRPr="0077262F">
              <w:rPr>
                <w:rFonts w:cstheme="minorHAnsi"/>
              </w:rPr>
              <w:t xml:space="preserve"> </w:t>
            </w:r>
            <w:r w:rsidR="008C13F1" w:rsidRPr="008C13F1">
              <w:rPr>
                <w:rFonts w:cstheme="minorHAnsi"/>
              </w:rPr>
              <w:t xml:space="preserve">Formação sólida em </w:t>
            </w:r>
            <w:r w:rsidR="0077262F">
              <w:rPr>
                <w:rFonts w:cstheme="minorHAnsi"/>
              </w:rPr>
              <w:t xml:space="preserve">análise e caracterização da qualidade de matérias primas alimentares e derivados, desenvolvimento de produtos alimentícios, análise </w:t>
            </w:r>
            <w:proofErr w:type="spellStart"/>
            <w:r w:rsidR="0077262F">
              <w:rPr>
                <w:rFonts w:cstheme="minorHAnsi"/>
              </w:rPr>
              <w:t>quimiométrica</w:t>
            </w:r>
            <w:proofErr w:type="spellEnd"/>
            <w:r w:rsidR="0077262F">
              <w:rPr>
                <w:rFonts w:cstheme="minorHAnsi"/>
              </w:rPr>
              <w:t xml:space="preserve">, análise cromatográfica em HPLC, </w:t>
            </w:r>
            <w:r w:rsidR="009E588A">
              <w:rPr>
                <w:rFonts w:cstheme="minorHAnsi"/>
              </w:rPr>
              <w:t xml:space="preserve">análise sensorial, domínio de </w:t>
            </w:r>
            <w:r w:rsidR="00F8442F">
              <w:rPr>
                <w:rFonts w:cstheme="minorHAnsi"/>
              </w:rPr>
              <w:t>ferramentas</w:t>
            </w:r>
            <w:r w:rsidR="0077262F">
              <w:rPr>
                <w:rFonts w:cstheme="minorHAnsi"/>
              </w:rPr>
              <w:t xml:space="preserve"> </w:t>
            </w:r>
            <w:r w:rsidR="008C13F1" w:rsidRPr="008C13F1">
              <w:rPr>
                <w:rFonts w:cstheme="minorHAnsi"/>
              </w:rPr>
              <w:t>estatística</w:t>
            </w:r>
            <w:r w:rsidR="00F8442F">
              <w:rPr>
                <w:rFonts w:cstheme="minorHAnsi"/>
              </w:rPr>
              <w:t>s</w:t>
            </w:r>
            <w:r w:rsidR="009E588A">
              <w:rPr>
                <w:rFonts w:cstheme="minorHAnsi"/>
              </w:rPr>
              <w:t xml:space="preserve"> (descritiva, testes de comparação, multivariada, análise de componentes principais, mapa de calor)</w:t>
            </w:r>
            <w:r w:rsidR="008C13F1" w:rsidRPr="008C13F1">
              <w:rPr>
                <w:rFonts w:cstheme="minorHAnsi"/>
              </w:rPr>
              <w:t xml:space="preserve"> e proficiência no uso do pacote estatístico </w:t>
            </w:r>
            <w:proofErr w:type="spellStart"/>
            <w:r w:rsidR="009E588A">
              <w:rPr>
                <w:rFonts w:cstheme="minorHAnsi"/>
              </w:rPr>
              <w:t>Statistic</w:t>
            </w:r>
            <w:proofErr w:type="spellEnd"/>
            <w:r w:rsidR="009E588A">
              <w:rPr>
                <w:rFonts w:cstheme="minorHAnsi"/>
              </w:rPr>
              <w:t xml:space="preserve"> e </w:t>
            </w:r>
            <w:proofErr w:type="spellStart"/>
            <w:r w:rsidR="009E588A">
              <w:rPr>
                <w:rFonts w:cstheme="minorHAnsi"/>
              </w:rPr>
              <w:t>Xlstat</w:t>
            </w:r>
            <w:proofErr w:type="spellEnd"/>
            <w:r w:rsidR="008C13F1" w:rsidRPr="008C13F1">
              <w:rPr>
                <w:rFonts w:cstheme="minorHAnsi"/>
              </w:rPr>
              <w:t>,</w:t>
            </w:r>
            <w:r w:rsidR="009E588A">
              <w:rPr>
                <w:rFonts w:cstheme="minorHAnsi"/>
              </w:rPr>
              <w:t xml:space="preserve"> compreensão avançada da comunicação escrita e oral da língua inglesa</w:t>
            </w:r>
            <w:r w:rsidR="008C13F1" w:rsidRPr="008C13F1">
              <w:rPr>
                <w:rFonts w:cstheme="minorHAnsi"/>
              </w:rPr>
              <w:t>.</w:t>
            </w:r>
            <w:r w:rsidR="00186C70">
              <w:rPr>
                <w:rFonts w:cstheme="minorHAnsi"/>
              </w:rPr>
              <w:t xml:space="preserve"> Experiência em </w:t>
            </w:r>
            <w:r w:rsidR="009E588A">
              <w:rPr>
                <w:rFonts w:cstheme="minorHAnsi"/>
              </w:rPr>
              <w:t>preparo e didática em apresentações técnico-científicas em powerpoint ou similar</w:t>
            </w:r>
            <w:r w:rsidR="00186C70">
              <w:rPr>
                <w:rFonts w:cstheme="minorHAnsi"/>
              </w:rPr>
              <w:t xml:space="preserve">. </w:t>
            </w:r>
            <w:r w:rsidR="009E588A">
              <w:rPr>
                <w:rFonts w:cstheme="minorHAnsi"/>
              </w:rPr>
              <w:t xml:space="preserve">Experiência em laboratório de análise de alimentos. Domínio do uso de </w:t>
            </w:r>
            <w:r w:rsidR="005E3009">
              <w:rPr>
                <w:rFonts w:cstheme="minorHAnsi"/>
              </w:rPr>
              <w:t>ferramentas de gerenciamento de referências bibliográficas</w:t>
            </w:r>
            <w:r w:rsidR="009E588A">
              <w:rPr>
                <w:rFonts w:cstheme="minorHAnsi"/>
              </w:rPr>
              <w:t xml:space="preserve"> e busca de literatura </w:t>
            </w:r>
            <w:r w:rsidR="005E3009">
              <w:rPr>
                <w:rFonts w:cstheme="minorHAnsi"/>
              </w:rPr>
              <w:t>em bases internacionais e,</w:t>
            </w:r>
            <w:r w:rsidR="009E588A">
              <w:rPr>
                <w:rFonts w:cstheme="minorHAnsi"/>
              </w:rPr>
              <w:t xml:space="preserve"> ou Plataforma Capes.</w:t>
            </w:r>
          </w:p>
          <w:p w14:paraId="2B92BC3F" w14:textId="77777777" w:rsidR="00CF7959" w:rsidRDefault="00CF7959" w:rsidP="00D5629E">
            <w:pPr>
              <w:jc w:val="both"/>
              <w:rPr>
                <w:rFonts w:cstheme="minorHAnsi"/>
              </w:rPr>
            </w:pPr>
          </w:p>
          <w:p w14:paraId="31D3197E" w14:textId="521CB038" w:rsidR="004F0D44" w:rsidRDefault="00CF7959" w:rsidP="00111E27">
            <w:pPr>
              <w:rPr>
                <w:u w:val="single"/>
              </w:rPr>
            </w:pPr>
            <w:r w:rsidRPr="00CF7959">
              <w:rPr>
                <w:u w:val="single"/>
              </w:rPr>
              <w:t>Requisitos Desejáveis (analisados no formulário e na entrevista)</w:t>
            </w:r>
          </w:p>
          <w:p w14:paraId="31A130A8" w14:textId="77777777" w:rsidR="00CF7959" w:rsidRPr="00046869" w:rsidRDefault="00CF7959" w:rsidP="00111E27"/>
          <w:p w14:paraId="4D39B847" w14:textId="0FCC4A4B" w:rsidR="00046869" w:rsidRDefault="001573AE" w:rsidP="001312D2">
            <w:pPr>
              <w:pStyle w:val="PargrafodaLista"/>
              <w:numPr>
                <w:ilvl w:val="0"/>
                <w:numId w:val="10"/>
              </w:numPr>
            </w:pPr>
            <w:r w:rsidRPr="00046869">
              <w:t xml:space="preserve">Experiência em projetos de </w:t>
            </w:r>
            <w:r w:rsidR="009E588A">
              <w:t>qualidade de grãos</w:t>
            </w:r>
            <w:r w:rsidRPr="00046869">
              <w:t xml:space="preserve"> aplicados ao melhoramento genético incluindo, desejavelmente, </w:t>
            </w:r>
            <w:r w:rsidR="009E588A">
              <w:t>caracterização físico-química, sensorial, física, nutricional e funcional de grãos e farinhas ou produtos derivados</w:t>
            </w:r>
            <w:r w:rsidR="002333BC">
              <w:t>.</w:t>
            </w:r>
          </w:p>
          <w:p w14:paraId="79CBF256" w14:textId="3DC5F17D" w:rsidR="00046869" w:rsidRDefault="001573AE" w:rsidP="001312D2">
            <w:pPr>
              <w:pStyle w:val="PargrafodaLista"/>
              <w:numPr>
                <w:ilvl w:val="0"/>
                <w:numId w:val="10"/>
              </w:numPr>
            </w:pPr>
            <w:r w:rsidRPr="00046869">
              <w:lastRenderedPageBreak/>
              <w:t xml:space="preserve">Familiaridade com </w:t>
            </w:r>
            <w:r w:rsidR="00F8442F">
              <w:t xml:space="preserve">interpretação de </w:t>
            </w:r>
            <w:proofErr w:type="spellStart"/>
            <w:r w:rsidR="00F8442F">
              <w:t>cromatogramas</w:t>
            </w:r>
            <w:proofErr w:type="spellEnd"/>
            <w:r w:rsidR="00F8442F">
              <w:t xml:space="preserve"> e </w:t>
            </w:r>
            <w:r w:rsidRPr="00046869">
              <w:t xml:space="preserve">dados </w:t>
            </w:r>
            <w:proofErr w:type="spellStart"/>
            <w:r w:rsidR="009E588A">
              <w:t>quimiométricos</w:t>
            </w:r>
            <w:proofErr w:type="spellEnd"/>
            <w:r w:rsidRPr="00046869">
              <w:t xml:space="preserve">. </w:t>
            </w:r>
          </w:p>
          <w:p w14:paraId="29FD7A44" w14:textId="30A33CBC" w:rsidR="001573AE" w:rsidRDefault="001573AE" w:rsidP="001312D2">
            <w:pPr>
              <w:pStyle w:val="PargrafodaLista"/>
              <w:numPr>
                <w:ilvl w:val="0"/>
                <w:numId w:val="10"/>
              </w:numPr>
            </w:pPr>
            <w:r w:rsidRPr="00046869">
              <w:t xml:space="preserve">Experiência em projetos afins em instituições </w:t>
            </w:r>
            <w:r w:rsidR="009E588A">
              <w:t xml:space="preserve">nacionais e </w:t>
            </w:r>
            <w:r w:rsidRPr="00046869">
              <w:t>internacionais com relevância na área, bem como em empresas do setor público ou privado.</w:t>
            </w:r>
          </w:p>
          <w:p w14:paraId="47FB2B92" w14:textId="08451CB7" w:rsidR="008C13F1" w:rsidRDefault="008C13F1" w:rsidP="001312D2">
            <w:pPr>
              <w:pStyle w:val="PargrafodaLista"/>
              <w:numPr>
                <w:ilvl w:val="0"/>
                <w:numId w:val="10"/>
              </w:numPr>
            </w:pPr>
            <w:r>
              <w:t>Produção científica compatível com a área d</w:t>
            </w:r>
            <w:r w:rsidR="00574D10">
              <w:t xml:space="preserve">e </w:t>
            </w:r>
            <w:r w:rsidR="009E588A">
              <w:t>ciência e tecnologia de alimentos</w:t>
            </w:r>
            <w:r w:rsidR="00574D10">
              <w:t>.</w:t>
            </w:r>
          </w:p>
          <w:p w14:paraId="04BA1A94" w14:textId="77777777" w:rsidR="008B393D" w:rsidRDefault="008B393D" w:rsidP="001312D2">
            <w:pPr>
              <w:pStyle w:val="PargrafodaLista"/>
              <w:numPr>
                <w:ilvl w:val="0"/>
                <w:numId w:val="10"/>
              </w:numPr>
            </w:pPr>
            <w:r>
              <w:t>Disponibilidade para desenvolver atividade de pesquisa no exterior.</w:t>
            </w:r>
          </w:p>
          <w:p w14:paraId="729A5F3A" w14:textId="6408BE94" w:rsidR="008B393D" w:rsidRPr="00046869" w:rsidRDefault="008B393D" w:rsidP="001312D2">
            <w:pPr>
              <w:pStyle w:val="PargrafodaLista"/>
              <w:numPr>
                <w:ilvl w:val="0"/>
                <w:numId w:val="10"/>
              </w:numPr>
            </w:pPr>
            <w:r>
              <w:t>Ter passaporte válido.</w:t>
            </w:r>
          </w:p>
          <w:p w14:paraId="1F84CBC0" w14:textId="77777777" w:rsidR="008C13F1" w:rsidRDefault="008C13F1" w:rsidP="00111E27">
            <w:pPr>
              <w:rPr>
                <w:u w:val="single"/>
              </w:rPr>
            </w:pPr>
          </w:p>
          <w:p w14:paraId="0B6C8B93" w14:textId="77777777" w:rsidR="00111E27" w:rsidRPr="00046869" w:rsidRDefault="00111E27" w:rsidP="00111E27">
            <w:pPr>
              <w:rPr>
                <w:u w:val="single"/>
              </w:rPr>
            </w:pPr>
            <w:r w:rsidRPr="00046869">
              <w:rPr>
                <w:u w:val="single"/>
              </w:rPr>
              <w:t>Requisitos desejáveis (analisados na entrevista)</w:t>
            </w:r>
            <w:r w:rsidRPr="00046869">
              <w:t>:</w:t>
            </w:r>
          </w:p>
          <w:p w14:paraId="5E33506E" w14:textId="77777777" w:rsidR="00111E27" w:rsidRPr="00046869" w:rsidRDefault="00111E27" w:rsidP="00111E27"/>
          <w:p w14:paraId="71A1777B" w14:textId="7FFF6B08" w:rsidR="00111E27" w:rsidRPr="00046869" w:rsidRDefault="00073624" w:rsidP="00817B0A">
            <w:pPr>
              <w:pStyle w:val="PargrafodaLista"/>
              <w:numPr>
                <w:ilvl w:val="0"/>
                <w:numId w:val="11"/>
              </w:numPr>
            </w:pPr>
            <w:r>
              <w:t>Comunicação oral</w:t>
            </w:r>
            <w:r w:rsidR="008B393D">
              <w:t xml:space="preserve"> (inclusive em língua estrangeira)</w:t>
            </w:r>
            <w:r w:rsidR="00111E27" w:rsidRPr="00046869">
              <w:t>; organização e exposição das ideias (capacidade de síntese e organização de informações, clareza e objetividade).</w:t>
            </w:r>
          </w:p>
          <w:p w14:paraId="5A719C9F" w14:textId="77777777" w:rsidR="00111E27" w:rsidRPr="00046869" w:rsidRDefault="00111E27" w:rsidP="00111E27"/>
          <w:p w14:paraId="5392722D" w14:textId="77777777" w:rsidR="00111E27" w:rsidRPr="00046869" w:rsidRDefault="00111E27" w:rsidP="00111E27">
            <w:pPr>
              <w:rPr>
                <w:u w:val="single"/>
              </w:rPr>
            </w:pPr>
            <w:r w:rsidRPr="00046869">
              <w:rPr>
                <w:u w:val="single"/>
              </w:rPr>
              <w:t>Atividades a serem desenvolvidas:</w:t>
            </w:r>
          </w:p>
          <w:p w14:paraId="34331033" w14:textId="77777777" w:rsidR="00111E27" w:rsidRPr="00046869" w:rsidRDefault="00111E27" w:rsidP="00111E27"/>
          <w:p w14:paraId="49B7C491" w14:textId="6C21FBFE" w:rsidR="007C4081" w:rsidRDefault="00F8442F" w:rsidP="00D5629E">
            <w:pPr>
              <w:pStyle w:val="PargrafodaLista"/>
              <w:numPr>
                <w:ilvl w:val="0"/>
                <w:numId w:val="4"/>
              </w:numPr>
              <w:ind w:left="714" w:hanging="357"/>
              <w:jc w:val="both"/>
            </w:pPr>
            <w:r>
              <w:t xml:space="preserve">Coleta e </w:t>
            </w:r>
            <w:r w:rsidR="007C4081">
              <w:t xml:space="preserve">Processamento </w:t>
            </w:r>
            <w:r>
              <w:t>d</w:t>
            </w:r>
            <w:r w:rsidR="007C4081">
              <w:t xml:space="preserve">e </w:t>
            </w:r>
            <w:r>
              <w:t>amostras sem risco de contaminação</w:t>
            </w:r>
            <w:r w:rsidR="00B03C61">
              <w:t>;</w:t>
            </w:r>
          </w:p>
          <w:p w14:paraId="14D5BEB8" w14:textId="0EA78A4E" w:rsidR="00F8442F" w:rsidRPr="00046869" w:rsidRDefault="00F8442F" w:rsidP="00F8442F">
            <w:pPr>
              <w:pStyle w:val="PargrafodaLista"/>
              <w:numPr>
                <w:ilvl w:val="0"/>
                <w:numId w:val="4"/>
              </w:numPr>
              <w:ind w:left="714" w:hanging="357"/>
              <w:jc w:val="both"/>
            </w:pPr>
            <w:r>
              <w:t xml:space="preserve">Avaliação do perfil mineral de grãos e farinhas cruas e processadas termicamente por análise </w:t>
            </w:r>
            <w:proofErr w:type="spellStart"/>
            <w:r>
              <w:t>ionomica</w:t>
            </w:r>
            <w:proofErr w:type="spellEnd"/>
            <w:r w:rsidR="004F0D44" w:rsidRPr="00046869">
              <w:t>;</w:t>
            </w:r>
            <w:r>
              <w:t xml:space="preserve"> </w:t>
            </w:r>
          </w:p>
          <w:p w14:paraId="6FCBDD16" w14:textId="4C7197DE" w:rsidR="004F0D44" w:rsidRPr="00046869" w:rsidRDefault="00F8442F" w:rsidP="00D5629E">
            <w:pPr>
              <w:pStyle w:val="PargrafodaLista"/>
              <w:numPr>
                <w:ilvl w:val="0"/>
                <w:numId w:val="4"/>
              </w:numPr>
              <w:ind w:left="714" w:hanging="357"/>
              <w:jc w:val="both"/>
            </w:pPr>
            <w:r>
              <w:t>Análise de dados fenotípicos de qualidade nutricional;</w:t>
            </w:r>
          </w:p>
          <w:p w14:paraId="7AED9B2F" w14:textId="1543FD71" w:rsidR="004F0D44" w:rsidRPr="00046869" w:rsidRDefault="00F8442F" w:rsidP="00D5629E">
            <w:pPr>
              <w:pStyle w:val="PargrafodaLista"/>
              <w:numPr>
                <w:ilvl w:val="0"/>
                <w:numId w:val="4"/>
              </w:numPr>
              <w:ind w:left="714" w:hanging="357"/>
              <w:jc w:val="both"/>
            </w:pPr>
            <w:r>
              <w:t>Análise estatística dos dados;</w:t>
            </w:r>
          </w:p>
          <w:p w14:paraId="1FB88F90" w14:textId="458420CB" w:rsidR="004F0D44" w:rsidRPr="00046869" w:rsidRDefault="004F0D44" w:rsidP="00D5629E">
            <w:pPr>
              <w:pStyle w:val="Default"/>
              <w:numPr>
                <w:ilvl w:val="0"/>
                <w:numId w:val="4"/>
              </w:numPr>
              <w:ind w:left="714" w:hanging="357"/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046869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Revisão bibliográfica e documental sobre assuntos pertinentes ao projeto;</w:t>
            </w:r>
          </w:p>
          <w:p w14:paraId="675E3D1D" w14:textId="77777777" w:rsidR="008B393D" w:rsidRPr="008B393D" w:rsidRDefault="004F0D44" w:rsidP="008B393D">
            <w:pPr>
              <w:pStyle w:val="Default"/>
              <w:numPr>
                <w:ilvl w:val="0"/>
                <w:numId w:val="4"/>
              </w:numPr>
              <w:ind w:left="714" w:hanging="357"/>
              <w:jc w:val="both"/>
            </w:pPr>
            <w:r w:rsidRPr="00046869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Participar em reuniões presenciais e virtuais de trabalho sobre as atividades do projeto;</w:t>
            </w:r>
          </w:p>
          <w:p w14:paraId="35831AF3" w14:textId="255B75C0" w:rsidR="00111E27" w:rsidRPr="00046869" w:rsidRDefault="004F0D44" w:rsidP="008B393D">
            <w:pPr>
              <w:pStyle w:val="Default"/>
              <w:numPr>
                <w:ilvl w:val="0"/>
                <w:numId w:val="4"/>
              </w:numPr>
              <w:ind w:left="714" w:hanging="357"/>
              <w:jc w:val="both"/>
            </w:pPr>
            <w:r w:rsidRPr="00046869">
              <w:rPr>
                <w:rFonts w:asciiTheme="minorHAnsi" w:hAnsiTheme="minorHAnsi" w:cstheme="minorBidi"/>
                <w:color w:val="auto"/>
                <w:sz w:val="22"/>
                <w:szCs w:val="22"/>
              </w:rPr>
              <w:lastRenderedPageBreak/>
              <w:t xml:space="preserve">Elaboração de relatórios </w:t>
            </w:r>
            <w:r w:rsidR="007C4081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 redação de artigo científico</w:t>
            </w:r>
            <w:r w:rsidR="00F8442F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em inglês</w:t>
            </w:r>
            <w:r w:rsidR="007C4081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.</w:t>
            </w:r>
          </w:p>
        </w:tc>
        <w:tc>
          <w:tcPr>
            <w:tcW w:w="1381" w:type="dxa"/>
          </w:tcPr>
          <w:p w14:paraId="01AD9BE5" w14:textId="05BCAD56" w:rsidR="00111E27" w:rsidRDefault="00111E27" w:rsidP="008B393D">
            <w:pPr>
              <w:jc w:val="center"/>
            </w:pPr>
            <w:r>
              <w:lastRenderedPageBreak/>
              <w:t xml:space="preserve">R$ </w:t>
            </w:r>
            <w:r w:rsidR="008B393D">
              <w:t>4</w:t>
            </w:r>
            <w:r w:rsidR="00BF4289">
              <w:t>.500</w:t>
            </w:r>
            <w:r>
              <w:t>,00 mensal</w:t>
            </w:r>
          </w:p>
        </w:tc>
      </w:tr>
    </w:tbl>
    <w:p w14:paraId="153DAA39" w14:textId="27442E81" w:rsidR="00111E27" w:rsidRDefault="00111E27"/>
    <w:sectPr w:rsidR="00111E27" w:rsidSect="00111E27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B03472"/>
    <w:multiLevelType w:val="hybridMultilevel"/>
    <w:tmpl w:val="75A6FDFA"/>
    <w:lvl w:ilvl="0" w:tplc="F06039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BD20F2"/>
    <w:multiLevelType w:val="hybridMultilevel"/>
    <w:tmpl w:val="37D2BA3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BB3432"/>
    <w:multiLevelType w:val="hybridMultilevel"/>
    <w:tmpl w:val="60A4D234"/>
    <w:lvl w:ilvl="0" w:tplc="F06039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5E2D69"/>
    <w:multiLevelType w:val="hybridMultilevel"/>
    <w:tmpl w:val="C05872A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915F88"/>
    <w:multiLevelType w:val="hybridMultilevel"/>
    <w:tmpl w:val="B65A25B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795DA8"/>
    <w:multiLevelType w:val="hybridMultilevel"/>
    <w:tmpl w:val="261C7DEC"/>
    <w:lvl w:ilvl="0" w:tplc="DE923F0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0F531F4"/>
    <w:multiLevelType w:val="hybridMultilevel"/>
    <w:tmpl w:val="6F7C453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426505"/>
    <w:multiLevelType w:val="hybridMultilevel"/>
    <w:tmpl w:val="75A6FDFA"/>
    <w:lvl w:ilvl="0" w:tplc="F06039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1A08EE"/>
    <w:multiLevelType w:val="hybridMultilevel"/>
    <w:tmpl w:val="60A4D234"/>
    <w:lvl w:ilvl="0" w:tplc="F06039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5B7204"/>
    <w:multiLevelType w:val="hybridMultilevel"/>
    <w:tmpl w:val="BD4454C2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54225EF"/>
    <w:multiLevelType w:val="hybridMultilevel"/>
    <w:tmpl w:val="261C7DEC"/>
    <w:lvl w:ilvl="0" w:tplc="DE923F0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7"/>
  </w:num>
  <w:num w:numId="5">
    <w:abstractNumId w:val="10"/>
  </w:num>
  <w:num w:numId="6">
    <w:abstractNumId w:val="0"/>
  </w:num>
  <w:num w:numId="7">
    <w:abstractNumId w:val="9"/>
  </w:num>
  <w:num w:numId="8">
    <w:abstractNumId w:val="8"/>
  </w:num>
  <w:num w:numId="9">
    <w:abstractNumId w:val="2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rM0MzazMLK0tDBV0lEKTi0uzszPAykwrAUA0RkV+SwAAAA="/>
  </w:docVars>
  <w:rsids>
    <w:rsidRoot w:val="00111E27"/>
    <w:rsid w:val="00046869"/>
    <w:rsid w:val="00073624"/>
    <w:rsid w:val="00111E27"/>
    <w:rsid w:val="001312D2"/>
    <w:rsid w:val="001573AE"/>
    <w:rsid w:val="00186C70"/>
    <w:rsid w:val="001C74C5"/>
    <w:rsid w:val="002333BC"/>
    <w:rsid w:val="002F4F87"/>
    <w:rsid w:val="003117AE"/>
    <w:rsid w:val="00390A12"/>
    <w:rsid w:val="003D1723"/>
    <w:rsid w:val="004D4BCA"/>
    <w:rsid w:val="004E325F"/>
    <w:rsid w:val="004F0D44"/>
    <w:rsid w:val="00574D10"/>
    <w:rsid w:val="005E3009"/>
    <w:rsid w:val="006C1635"/>
    <w:rsid w:val="006C2F1F"/>
    <w:rsid w:val="0077262F"/>
    <w:rsid w:val="00780EE9"/>
    <w:rsid w:val="007C4081"/>
    <w:rsid w:val="0081678D"/>
    <w:rsid w:val="00817B0A"/>
    <w:rsid w:val="00852448"/>
    <w:rsid w:val="0085341F"/>
    <w:rsid w:val="0089327D"/>
    <w:rsid w:val="008B393D"/>
    <w:rsid w:val="008C13F1"/>
    <w:rsid w:val="008E26B2"/>
    <w:rsid w:val="0090126A"/>
    <w:rsid w:val="0093599C"/>
    <w:rsid w:val="009609E1"/>
    <w:rsid w:val="009E588A"/>
    <w:rsid w:val="009F21E2"/>
    <w:rsid w:val="00A27EC5"/>
    <w:rsid w:val="00A5176F"/>
    <w:rsid w:val="00A7333F"/>
    <w:rsid w:val="00B03C61"/>
    <w:rsid w:val="00B33333"/>
    <w:rsid w:val="00B508C9"/>
    <w:rsid w:val="00B72A03"/>
    <w:rsid w:val="00BF4289"/>
    <w:rsid w:val="00CF7959"/>
    <w:rsid w:val="00D5629E"/>
    <w:rsid w:val="00D669A8"/>
    <w:rsid w:val="00D7491B"/>
    <w:rsid w:val="00DB2056"/>
    <w:rsid w:val="00DF1887"/>
    <w:rsid w:val="00E27426"/>
    <w:rsid w:val="00E529AE"/>
    <w:rsid w:val="00E6624E"/>
    <w:rsid w:val="00ED06B1"/>
    <w:rsid w:val="00F8442F"/>
    <w:rsid w:val="00FA1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F119F6"/>
  <w15:chartTrackingRefBased/>
  <w15:docId w15:val="{930F47DC-4BFB-4971-9A23-5EED05971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111E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111E27"/>
    <w:pPr>
      <w:ind w:left="720"/>
      <w:contextualSpacing/>
    </w:pPr>
  </w:style>
  <w:style w:type="paragraph" w:customStyle="1" w:styleId="Default">
    <w:name w:val="Default"/>
    <w:rsid w:val="004F0D4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o">
    <w:name w:val="Revision"/>
    <w:hidden/>
    <w:uiPriority w:val="99"/>
    <w:semiHidden/>
    <w:rsid w:val="005E3009"/>
    <w:pPr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E662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662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2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Usuario</cp:lastModifiedBy>
  <cp:revision>2</cp:revision>
  <dcterms:created xsi:type="dcterms:W3CDTF">2022-03-04T16:25:00Z</dcterms:created>
  <dcterms:modified xsi:type="dcterms:W3CDTF">2022-03-04T16:25:00Z</dcterms:modified>
</cp:coreProperties>
</file>